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4A283" w14:textId="77777777" w:rsidR="00475EFD" w:rsidRDefault="00475EFD"/>
    <w:p w14:paraId="62C4C912" w14:textId="77777777" w:rsidR="00475EFD" w:rsidRDefault="00475EFD"/>
    <w:p w14:paraId="0C8F4F79" w14:textId="5FE79DBD" w:rsidR="00475EFD" w:rsidRDefault="00E8386D" w:rsidP="00E8386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8386D">
        <w:rPr>
          <w:rFonts w:ascii="Times New Roman" w:hAnsi="Times New Roman" w:cs="Times New Roman"/>
          <w:b/>
          <w:bCs/>
          <w:sz w:val="32"/>
          <w:szCs w:val="32"/>
        </w:rPr>
        <w:t>WEEK 7</w:t>
      </w:r>
    </w:p>
    <w:p w14:paraId="539B404A" w14:textId="38747EDD" w:rsidR="00E8386D" w:rsidRPr="007E3A09" w:rsidRDefault="00E8386D" w:rsidP="00E8386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3A09">
        <w:rPr>
          <w:rFonts w:ascii="Times New Roman" w:hAnsi="Times New Roman" w:cs="Times New Roman"/>
          <w:b/>
          <w:bCs/>
          <w:sz w:val="24"/>
          <w:szCs w:val="24"/>
        </w:rPr>
        <w:t>PURPOSE:</w:t>
      </w:r>
    </w:p>
    <w:p w14:paraId="20C9ED0F" w14:textId="5DE13D5D" w:rsidR="00E8386D" w:rsidRPr="008729C4" w:rsidRDefault="008729C4" w:rsidP="00E8386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t xml:space="preserve">To get a deep knowledge on the above topics and understand the basics of python programming </w:t>
      </w:r>
      <w:proofErr w:type="gramStart"/>
      <w:r>
        <w:t>with in</w:t>
      </w:r>
      <w:proofErr w:type="gramEnd"/>
      <w:r>
        <w:t xml:space="preserve"> depth understanding.</w:t>
      </w:r>
    </w:p>
    <w:p w14:paraId="4E0E2942" w14:textId="33841C40" w:rsidR="00E8386D" w:rsidRPr="007E3A09" w:rsidRDefault="00E8386D" w:rsidP="00E8386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E3A09">
        <w:rPr>
          <w:rFonts w:ascii="Times New Roman" w:hAnsi="Times New Roman" w:cs="Times New Roman"/>
          <w:b/>
          <w:bCs/>
          <w:sz w:val="28"/>
          <w:szCs w:val="28"/>
        </w:rPr>
        <w:t>SCREENSHOTS:</w:t>
      </w:r>
    </w:p>
    <w:p w14:paraId="7C0A94F8" w14:textId="3EF05047" w:rsidR="00DC6AB2" w:rsidRDefault="00F23C94">
      <w:proofErr w:type="spellStart"/>
      <w:r>
        <w:t>Euclidean_score</w:t>
      </w:r>
      <w:proofErr w:type="spellEnd"/>
      <w:r>
        <w:t>:</w:t>
      </w:r>
    </w:p>
    <w:p w14:paraId="2FC7EE70" w14:textId="4EB70FA1" w:rsidR="00F23C94" w:rsidRDefault="00F23C94">
      <w:r>
        <w:rPr>
          <w:noProof/>
        </w:rPr>
        <w:drawing>
          <wp:inline distT="0" distB="0" distL="0" distR="0" wp14:anchorId="3D0181F4" wp14:editId="30A1EABD">
            <wp:extent cx="6858000" cy="3800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F6B74" w14:textId="44BB90ED" w:rsidR="00F23C94" w:rsidRDefault="00F23C94">
      <w:r>
        <w:rPr>
          <w:noProof/>
        </w:rPr>
        <w:drawing>
          <wp:inline distT="0" distB="0" distL="0" distR="0" wp14:anchorId="6E4E0358" wp14:editId="41E336D6">
            <wp:extent cx="6762750" cy="2247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6275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9E20" w14:textId="476F5CC7" w:rsidR="00F23C94" w:rsidRDefault="00F23C94"/>
    <w:p w14:paraId="164716F0" w14:textId="10CC4A6D" w:rsidR="00F23C94" w:rsidRDefault="00F23C94">
      <w:proofErr w:type="spellStart"/>
      <w:r>
        <w:t>Find_similar_users</w:t>
      </w:r>
      <w:proofErr w:type="spellEnd"/>
      <w:r>
        <w:t>:</w:t>
      </w:r>
    </w:p>
    <w:p w14:paraId="084FE023" w14:textId="6F64B8E1" w:rsidR="00F23C94" w:rsidRDefault="00F23C94">
      <w:r>
        <w:rPr>
          <w:noProof/>
        </w:rPr>
        <w:lastRenderedPageBreak/>
        <w:drawing>
          <wp:inline distT="0" distB="0" distL="0" distR="0" wp14:anchorId="4D154D54" wp14:editId="45447C63">
            <wp:extent cx="6534150" cy="34956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3415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848E" w14:textId="4B621EEE" w:rsidR="00F23C94" w:rsidRDefault="00F23C94">
      <w:r>
        <w:rPr>
          <w:noProof/>
        </w:rPr>
        <w:drawing>
          <wp:inline distT="0" distB="0" distL="0" distR="0" wp14:anchorId="201717E2" wp14:editId="30FBEA8E">
            <wp:extent cx="5991225" cy="30765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96608" w14:textId="37F19C87" w:rsidR="00F23C94" w:rsidRDefault="00F23C94">
      <w:proofErr w:type="spellStart"/>
      <w:r>
        <w:t>Function_Composition</w:t>
      </w:r>
      <w:proofErr w:type="spellEnd"/>
      <w:r>
        <w:t>:</w:t>
      </w:r>
    </w:p>
    <w:p w14:paraId="4B0EC407" w14:textId="60131475" w:rsidR="00F23C94" w:rsidRDefault="00F23C94">
      <w:r>
        <w:rPr>
          <w:noProof/>
        </w:rPr>
        <w:lastRenderedPageBreak/>
        <w:drawing>
          <wp:inline distT="0" distB="0" distL="0" distR="0" wp14:anchorId="042CC659" wp14:editId="44C1F64F">
            <wp:extent cx="5581650" cy="2228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4AB96" w14:textId="6B2E1C9A" w:rsidR="00F23C94" w:rsidRDefault="00F23C94">
      <w:r>
        <w:rPr>
          <w:noProof/>
        </w:rPr>
        <w:drawing>
          <wp:inline distT="0" distB="0" distL="0" distR="0" wp14:anchorId="2461602D" wp14:editId="46B364C8">
            <wp:extent cx="5686425" cy="30956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C38E1" w14:textId="49C75BE0" w:rsidR="00F23C94" w:rsidRDefault="00F23C94">
      <w:proofErr w:type="spellStart"/>
      <w:r>
        <w:t>Knn</w:t>
      </w:r>
      <w:proofErr w:type="spellEnd"/>
      <w:r>
        <w:t>:</w:t>
      </w:r>
    </w:p>
    <w:p w14:paraId="001C854F" w14:textId="39AA55CF" w:rsidR="00F23C94" w:rsidRDefault="00F23C94">
      <w:r>
        <w:rPr>
          <w:noProof/>
        </w:rPr>
        <w:lastRenderedPageBreak/>
        <w:drawing>
          <wp:inline distT="0" distB="0" distL="0" distR="0" wp14:anchorId="461C6770" wp14:editId="4AB916BE">
            <wp:extent cx="6572250" cy="4105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AB76C" w14:textId="4C457FE3" w:rsidR="00F23C94" w:rsidRDefault="00F23C94">
      <w:r>
        <w:rPr>
          <w:noProof/>
        </w:rPr>
        <w:drawing>
          <wp:inline distT="0" distB="0" distL="0" distR="0" wp14:anchorId="24DD378D" wp14:editId="55A8EAD3">
            <wp:extent cx="5229225" cy="15716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7FC23" w14:textId="14DE889E" w:rsidR="00F23C94" w:rsidRDefault="00F23C94">
      <w:r>
        <w:rPr>
          <w:noProof/>
        </w:rPr>
        <w:lastRenderedPageBreak/>
        <w:drawing>
          <wp:inline distT="0" distB="0" distL="0" distR="0" wp14:anchorId="1B6DA2AE" wp14:editId="5806B870">
            <wp:extent cx="5505450" cy="5143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C667" w14:textId="56000D13" w:rsidR="00F23C94" w:rsidRDefault="00F23C94">
      <w:proofErr w:type="spellStart"/>
      <w:r>
        <w:t>LambdaMART</w:t>
      </w:r>
      <w:proofErr w:type="spellEnd"/>
      <w:r>
        <w:t xml:space="preserve"> model:</w:t>
      </w:r>
    </w:p>
    <w:p w14:paraId="5B027FF8" w14:textId="0B2DC7C0" w:rsidR="00F23C94" w:rsidRDefault="00F23C94">
      <w:r>
        <w:rPr>
          <w:noProof/>
        </w:rPr>
        <w:lastRenderedPageBreak/>
        <w:drawing>
          <wp:inline distT="0" distB="0" distL="0" distR="0" wp14:anchorId="160835E3" wp14:editId="64D99B75">
            <wp:extent cx="6858000" cy="448754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8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4C7F8" w14:textId="65CFF560" w:rsidR="00F23C94" w:rsidRDefault="00F23C94">
      <w:r>
        <w:rPr>
          <w:noProof/>
        </w:rPr>
        <w:lastRenderedPageBreak/>
        <w:drawing>
          <wp:inline distT="0" distB="0" distL="0" distR="0" wp14:anchorId="42B6FFC0" wp14:editId="017E5001">
            <wp:extent cx="6591300" cy="5067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9130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5ADC" w14:textId="3C3E9285" w:rsidR="00F23C94" w:rsidRDefault="00F23C94">
      <w:r>
        <w:rPr>
          <w:noProof/>
        </w:rPr>
        <w:lastRenderedPageBreak/>
        <w:drawing>
          <wp:inline distT="0" distB="0" distL="0" distR="0" wp14:anchorId="2A83BD9E" wp14:editId="1B0E2766">
            <wp:extent cx="6581775" cy="40576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7BBFA" w14:textId="1D32A539" w:rsidR="003D3C4E" w:rsidRDefault="003D3C4E">
      <w:r>
        <w:rPr>
          <w:noProof/>
        </w:rPr>
        <w:drawing>
          <wp:inline distT="0" distB="0" distL="0" distR="0" wp14:anchorId="57CB457C" wp14:editId="2C358B6D">
            <wp:extent cx="6296025" cy="5048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94044" w14:textId="00CAA00E" w:rsidR="003D3C4E" w:rsidRDefault="003D3C4E">
      <w:r>
        <w:rPr>
          <w:noProof/>
        </w:rPr>
        <w:drawing>
          <wp:inline distT="0" distB="0" distL="0" distR="0" wp14:anchorId="5446CC65" wp14:editId="26AAC815">
            <wp:extent cx="6858000" cy="401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AE511" w14:textId="02BC2C68" w:rsidR="003D3C4E" w:rsidRDefault="003D3C4E">
      <w:r>
        <w:rPr>
          <w:noProof/>
        </w:rPr>
        <w:drawing>
          <wp:inline distT="0" distB="0" distL="0" distR="0" wp14:anchorId="69299510" wp14:editId="52BB9E7E">
            <wp:extent cx="6858000" cy="4406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04316" w14:textId="19C8007C" w:rsidR="003D3C4E" w:rsidRDefault="003D3C4E">
      <w:r>
        <w:rPr>
          <w:noProof/>
        </w:rPr>
        <w:drawing>
          <wp:inline distT="0" distB="0" distL="0" distR="0" wp14:anchorId="284F8D4F" wp14:editId="748E7FC1">
            <wp:extent cx="6858000" cy="3829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741C8" w14:textId="2C0B90B1" w:rsidR="003D3C4E" w:rsidRDefault="003D3C4E">
      <w:r>
        <w:rPr>
          <w:noProof/>
        </w:rPr>
        <w:drawing>
          <wp:inline distT="0" distB="0" distL="0" distR="0" wp14:anchorId="3C5C15CB" wp14:editId="5060C8FE">
            <wp:extent cx="6858000" cy="3886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A96AA" w14:textId="555647AF" w:rsidR="003D3C4E" w:rsidRDefault="003D3C4E">
      <w:r>
        <w:rPr>
          <w:noProof/>
        </w:rPr>
        <w:drawing>
          <wp:inline distT="0" distB="0" distL="0" distR="0" wp14:anchorId="23EDD2EA" wp14:editId="59560DA5">
            <wp:extent cx="6858000" cy="3943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8EF1F" w14:textId="7A3E4BF2" w:rsidR="003D3C4E" w:rsidRDefault="003D3C4E">
      <w:r>
        <w:rPr>
          <w:noProof/>
        </w:rPr>
        <w:drawing>
          <wp:inline distT="0" distB="0" distL="0" distR="0" wp14:anchorId="719BA116" wp14:editId="71A8F7FB">
            <wp:extent cx="6858000" cy="3886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4752E" w14:textId="4DB6B0E9" w:rsidR="003D3C4E" w:rsidRDefault="003D3C4E">
      <w:r>
        <w:rPr>
          <w:noProof/>
        </w:rPr>
        <w:drawing>
          <wp:inline distT="0" distB="0" distL="0" distR="0" wp14:anchorId="5447CC5D" wp14:editId="16942E08">
            <wp:extent cx="6858000" cy="3429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DC9D6" w14:textId="609947FB" w:rsidR="003D3C4E" w:rsidRDefault="003D3C4E">
      <w:r>
        <w:rPr>
          <w:noProof/>
        </w:rPr>
        <w:drawing>
          <wp:inline distT="0" distB="0" distL="0" distR="0" wp14:anchorId="7042E2A6" wp14:editId="0603F34B">
            <wp:extent cx="6858000" cy="378460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B49D0" w14:textId="641CD19F" w:rsidR="003D3C4E" w:rsidRDefault="003D3C4E"/>
    <w:p w14:paraId="40A2B547" w14:textId="0D970A01" w:rsidR="003D3C4E" w:rsidRDefault="003D3C4E">
      <w:proofErr w:type="spellStart"/>
      <w:r>
        <w:lastRenderedPageBreak/>
        <w:t>Movie_recommendations</w:t>
      </w:r>
      <w:proofErr w:type="spellEnd"/>
      <w:r>
        <w:t>:</w:t>
      </w:r>
    </w:p>
    <w:p w14:paraId="76679310" w14:textId="17EE62DC" w:rsidR="003D3C4E" w:rsidRDefault="003D3C4E">
      <w:r>
        <w:rPr>
          <w:noProof/>
        </w:rPr>
        <w:drawing>
          <wp:inline distT="0" distB="0" distL="0" distR="0" wp14:anchorId="2859CCA0" wp14:editId="180BCE19">
            <wp:extent cx="6467475" cy="47529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35A3B" w14:textId="407979DD" w:rsidR="003D3C4E" w:rsidRDefault="003D3C4E">
      <w:r>
        <w:rPr>
          <w:noProof/>
        </w:rPr>
        <w:drawing>
          <wp:inline distT="0" distB="0" distL="0" distR="0" wp14:anchorId="4D9109BC" wp14:editId="502F4511">
            <wp:extent cx="5572125" cy="31813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E137" w14:textId="691C0226" w:rsidR="003D3C4E" w:rsidRDefault="003D3C4E"/>
    <w:p w14:paraId="728B6D81" w14:textId="73286920" w:rsidR="003D3C4E" w:rsidRDefault="003D3C4E">
      <w:proofErr w:type="spellStart"/>
      <w:r>
        <w:t>Nn_Classification</w:t>
      </w:r>
      <w:proofErr w:type="spellEnd"/>
      <w:r>
        <w:t>:</w:t>
      </w:r>
    </w:p>
    <w:p w14:paraId="7055F745" w14:textId="25B20477" w:rsidR="003D3C4E" w:rsidRDefault="003D3C4E">
      <w:r>
        <w:rPr>
          <w:noProof/>
        </w:rPr>
        <w:lastRenderedPageBreak/>
        <w:drawing>
          <wp:inline distT="0" distB="0" distL="0" distR="0" wp14:anchorId="310AB048" wp14:editId="02197534">
            <wp:extent cx="5400675" cy="332422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20207" w14:textId="7E1AB757" w:rsidR="003D3C4E" w:rsidRDefault="003D3C4E">
      <w:r>
        <w:rPr>
          <w:noProof/>
        </w:rPr>
        <w:drawing>
          <wp:inline distT="0" distB="0" distL="0" distR="0" wp14:anchorId="3F559CD7" wp14:editId="526EC224">
            <wp:extent cx="6010275" cy="50196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501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883C2" w14:textId="52E24BAC" w:rsidR="003D3C4E" w:rsidRDefault="003D3C4E">
      <w:r>
        <w:rPr>
          <w:noProof/>
        </w:rPr>
        <w:lastRenderedPageBreak/>
        <w:drawing>
          <wp:inline distT="0" distB="0" distL="0" distR="0" wp14:anchorId="5BB74377" wp14:editId="20A41C66">
            <wp:extent cx="5114925" cy="26574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DDE6C" w14:textId="12600A24" w:rsidR="003D3C4E" w:rsidRDefault="003D3C4E">
      <w:r>
        <w:rPr>
          <w:noProof/>
        </w:rPr>
        <w:drawing>
          <wp:inline distT="0" distB="0" distL="0" distR="0" wp14:anchorId="477C9F41" wp14:editId="12F66A7D">
            <wp:extent cx="5762625" cy="417195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1BA8F" w14:textId="07D3844C" w:rsidR="003D3C4E" w:rsidRDefault="003D3C4E">
      <w:r>
        <w:rPr>
          <w:noProof/>
        </w:rPr>
        <w:lastRenderedPageBreak/>
        <w:drawing>
          <wp:inline distT="0" distB="0" distL="0" distR="0" wp14:anchorId="3321F2AF" wp14:editId="3867F94B">
            <wp:extent cx="5191125" cy="44862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7071D" w14:textId="5A7D9F1A" w:rsidR="003D3C4E" w:rsidRDefault="003D3C4E"/>
    <w:p w14:paraId="204D8655" w14:textId="2BBF946A" w:rsidR="003D3C4E" w:rsidRDefault="003D3C4E">
      <w:proofErr w:type="spellStart"/>
      <w:r>
        <w:t>Nn_regression</w:t>
      </w:r>
      <w:proofErr w:type="spellEnd"/>
      <w:r>
        <w:t>:</w:t>
      </w:r>
    </w:p>
    <w:p w14:paraId="6FAD7016" w14:textId="5F006219" w:rsidR="003D3C4E" w:rsidRDefault="003D3C4E">
      <w:r>
        <w:rPr>
          <w:noProof/>
        </w:rPr>
        <w:lastRenderedPageBreak/>
        <w:drawing>
          <wp:inline distT="0" distB="0" distL="0" distR="0" wp14:anchorId="7F673737" wp14:editId="35BE4240">
            <wp:extent cx="5848350" cy="49149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0328C" w14:textId="04872083" w:rsidR="003D3C4E" w:rsidRDefault="003D3C4E">
      <w:r>
        <w:rPr>
          <w:noProof/>
        </w:rPr>
        <w:lastRenderedPageBreak/>
        <w:drawing>
          <wp:inline distT="0" distB="0" distL="0" distR="0" wp14:anchorId="579F1CDF" wp14:editId="0E238A8E">
            <wp:extent cx="5524500" cy="44767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6FA89" w14:textId="4461E701" w:rsidR="003D3C4E" w:rsidRDefault="003D3C4E">
      <w:proofErr w:type="spellStart"/>
      <w:r>
        <w:t>Pearson_score</w:t>
      </w:r>
      <w:proofErr w:type="spellEnd"/>
      <w:r>
        <w:t>:</w:t>
      </w:r>
    </w:p>
    <w:p w14:paraId="7AE7FC95" w14:textId="0D66377B" w:rsidR="003D3C4E" w:rsidRDefault="003D3C4E">
      <w:r>
        <w:rPr>
          <w:noProof/>
        </w:rPr>
        <w:lastRenderedPageBreak/>
        <w:drawing>
          <wp:inline distT="0" distB="0" distL="0" distR="0" wp14:anchorId="65D1E52A" wp14:editId="40516396">
            <wp:extent cx="6581775" cy="44005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B0FD3" w14:textId="71977A6E" w:rsidR="003D3C4E" w:rsidRDefault="003D3C4E">
      <w:r>
        <w:rPr>
          <w:noProof/>
        </w:rPr>
        <w:drawing>
          <wp:inline distT="0" distB="0" distL="0" distR="0" wp14:anchorId="7F381375" wp14:editId="254F630C">
            <wp:extent cx="6334125" cy="35433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34125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0BB34" w14:textId="77134D1C" w:rsidR="003D3C4E" w:rsidRDefault="003D3C4E"/>
    <w:p w14:paraId="3A82192B" w14:textId="2D2A0D5A" w:rsidR="003D3C4E" w:rsidRDefault="003D3C4E">
      <w:r>
        <w:t>Pipeline:</w:t>
      </w:r>
    </w:p>
    <w:p w14:paraId="414F0EDC" w14:textId="72B8119A" w:rsidR="003D3C4E" w:rsidRDefault="003D3C4E">
      <w:r>
        <w:rPr>
          <w:noProof/>
        </w:rPr>
        <w:lastRenderedPageBreak/>
        <w:drawing>
          <wp:inline distT="0" distB="0" distL="0" distR="0" wp14:anchorId="201CC108" wp14:editId="0A2619CA">
            <wp:extent cx="5819775" cy="441007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83C21" w14:textId="6CE19900" w:rsidR="003D3C4E" w:rsidRDefault="003D3C4E">
      <w:r>
        <w:rPr>
          <w:noProof/>
        </w:rPr>
        <w:drawing>
          <wp:inline distT="0" distB="0" distL="0" distR="0" wp14:anchorId="175DFFE3" wp14:editId="0C2E723F">
            <wp:extent cx="6572250" cy="301942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78518" w14:textId="351C7BD4" w:rsidR="003D3C4E" w:rsidRDefault="003D3C4E">
      <w:proofErr w:type="spellStart"/>
      <w:r>
        <w:t>TensorFilter</w:t>
      </w:r>
      <w:proofErr w:type="spellEnd"/>
      <w:r>
        <w:t>:</w:t>
      </w:r>
    </w:p>
    <w:p w14:paraId="20C73295" w14:textId="5D5697FD" w:rsidR="003D3C4E" w:rsidRDefault="003D3C4E">
      <w:r>
        <w:rPr>
          <w:noProof/>
        </w:rPr>
        <w:lastRenderedPageBreak/>
        <w:drawing>
          <wp:inline distT="0" distB="0" distL="0" distR="0" wp14:anchorId="4FB4CF55" wp14:editId="34E2013F">
            <wp:extent cx="6858000" cy="4166235"/>
            <wp:effectExtent l="0" t="0" r="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1B766" w14:textId="1CDFCAE0" w:rsidR="003D3C4E" w:rsidRDefault="003D3C4E">
      <w:r>
        <w:rPr>
          <w:noProof/>
        </w:rPr>
        <w:drawing>
          <wp:inline distT="0" distB="0" distL="0" distR="0" wp14:anchorId="0722C67C" wp14:editId="5C254548">
            <wp:extent cx="6267450" cy="43815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6C68B" w14:textId="61D61A7B" w:rsidR="003D3C4E" w:rsidRDefault="003D3C4E">
      <w:r>
        <w:rPr>
          <w:noProof/>
        </w:rPr>
        <w:lastRenderedPageBreak/>
        <w:drawing>
          <wp:inline distT="0" distB="0" distL="0" distR="0" wp14:anchorId="27BC9114" wp14:editId="08167D6B">
            <wp:extent cx="5229225" cy="522922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2CBC1" w14:textId="25EF8BF2" w:rsidR="003D3C4E" w:rsidRDefault="003D3C4E">
      <w:r>
        <w:rPr>
          <w:noProof/>
        </w:rPr>
        <w:drawing>
          <wp:inline distT="0" distB="0" distL="0" distR="0" wp14:anchorId="4910F375" wp14:editId="2A58A646">
            <wp:extent cx="6181725" cy="250507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88573" w14:textId="0232B4EA" w:rsidR="003D3C4E" w:rsidRDefault="003D3C4E">
      <w:r>
        <w:rPr>
          <w:noProof/>
        </w:rPr>
        <w:lastRenderedPageBreak/>
        <w:drawing>
          <wp:inline distT="0" distB="0" distL="0" distR="0" wp14:anchorId="1D05047C" wp14:editId="4FD6E597">
            <wp:extent cx="6858000" cy="4928870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2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32D6D" w14:textId="7FF6A385" w:rsidR="003D3C4E" w:rsidRDefault="003D3C4E">
      <w:r>
        <w:rPr>
          <w:noProof/>
        </w:rPr>
        <w:lastRenderedPageBreak/>
        <w:drawing>
          <wp:inline distT="0" distB="0" distL="0" distR="0" wp14:anchorId="652EE42B" wp14:editId="52F4448C">
            <wp:extent cx="5276850" cy="538162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1E67" w14:textId="2BB42457" w:rsidR="003D3C4E" w:rsidRDefault="003D3C4E">
      <w:r>
        <w:rPr>
          <w:noProof/>
        </w:rPr>
        <w:lastRenderedPageBreak/>
        <w:drawing>
          <wp:inline distT="0" distB="0" distL="0" distR="0" wp14:anchorId="38E2F1E7" wp14:editId="7566EBA7">
            <wp:extent cx="4905375" cy="538162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3C4E" w:rsidSect="00F23C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QAQgtLcwNjUyUdpeDU4uLM/DyQAsNaAMQZsqYsAAAA"/>
  </w:docVars>
  <w:rsids>
    <w:rsidRoot w:val="00F23C94"/>
    <w:rsid w:val="001D6F22"/>
    <w:rsid w:val="003D3C4E"/>
    <w:rsid w:val="00475EFD"/>
    <w:rsid w:val="004C2616"/>
    <w:rsid w:val="007E3A09"/>
    <w:rsid w:val="0081198F"/>
    <w:rsid w:val="008729C4"/>
    <w:rsid w:val="00D35475"/>
    <w:rsid w:val="00E8386D"/>
    <w:rsid w:val="00F23C94"/>
    <w:rsid w:val="00F35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EA20C"/>
  <w15:chartTrackingRefBased/>
  <w15:docId w15:val="{BC388597-BBD8-4C75-9E46-D87017AE9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73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theme" Target="theme/theme1.xml"/><Relationship Id="rId20" Type="http://schemas.openxmlformats.org/officeDocument/2006/relationships/image" Target="media/image17.png"/><Relationship Id="rId4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dha Sirikonda</dc:creator>
  <cp:keywords/>
  <dc:description/>
  <cp:lastModifiedBy>Saiteja  Nampally</cp:lastModifiedBy>
  <cp:revision>5</cp:revision>
  <dcterms:created xsi:type="dcterms:W3CDTF">2021-04-26T03:58:00Z</dcterms:created>
  <dcterms:modified xsi:type="dcterms:W3CDTF">2021-04-26T04:06:00Z</dcterms:modified>
</cp:coreProperties>
</file>